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394937" w14:textId="77777777" w:rsidR="00AC54F5" w:rsidRPr="00D46DC2" w:rsidRDefault="00F955BC" w:rsidP="00AC54F5">
      <w:pPr>
        <w:spacing w:before="240"/>
        <w:jc w:val="center"/>
        <w:rPr>
          <w:rFonts w:ascii="TH SarabunIT๙" w:hAnsi="TH SarabunIT๙" w:cs="TH SarabunIT๙"/>
          <w:b/>
          <w:bCs/>
          <w:sz w:val="58"/>
          <w:szCs w:val="58"/>
          <w:cs/>
        </w:rPr>
      </w:pPr>
      <w:r>
        <w:rPr>
          <w:rFonts w:ascii="TH SarabunIT๙" w:hAnsi="TH SarabunIT๙" w:cs="TH SarabunIT๙"/>
          <w:b/>
          <w:bCs/>
          <w:noProof/>
          <w:sz w:val="58"/>
          <w:szCs w:val="58"/>
        </w:rPr>
        <w:pict w14:anchorId="3BA74985">
          <v:shape id="_x0000_s1052" type="#_x0000_t75" style="position:absolute;left:0;text-align:left;margin-left:0;margin-top:-3.85pt;width:42.5pt;height:48.2pt;z-index:251657728;visibility:visible;mso-wrap-edited:f">
            <v:imagedata r:id="rId7" o:title="" croptop="10321f" cropbottom="3686f" cropleft="12899f" cropright="17060f"/>
            <o:lock v:ext="edit" aspectratio="f"/>
          </v:shape>
        </w:pict>
      </w:r>
      <w:r w:rsidR="00AC54F5" w:rsidRPr="00D46DC2">
        <w:rPr>
          <w:rFonts w:ascii="TH SarabunIT๙" w:hAnsi="TH SarabunIT๙" w:cs="TH SarabunIT๙"/>
          <w:b/>
          <w:bCs/>
          <w:sz w:val="58"/>
          <w:szCs w:val="58"/>
          <w:cs/>
        </w:rPr>
        <w:t>บันทึกข้อความ</w:t>
      </w:r>
    </w:p>
    <w:p w14:paraId="6CBAB2F5" w14:textId="77777777" w:rsidR="00AC54F5" w:rsidRPr="00D46DC2" w:rsidRDefault="00AC54F5" w:rsidP="00AC54F5">
      <w:pPr>
        <w:ind w:right="5400"/>
        <w:jc w:val="right"/>
        <w:rPr>
          <w:rFonts w:ascii="TH SarabunIT๙" w:hAnsi="TH SarabunIT๙" w:cs="TH SarabunIT๙"/>
          <w:sz w:val="28"/>
          <w:cs/>
        </w:rPr>
        <w:sectPr w:rsidR="00AC54F5" w:rsidRPr="00D46DC2" w:rsidSect="00EB75FA">
          <w:headerReference w:type="default" r:id="rId8"/>
          <w:footerReference w:type="even" r:id="rId9"/>
          <w:footerReference w:type="default" r:id="rId10"/>
          <w:type w:val="continuous"/>
          <w:pgSz w:w="11906" w:h="16838"/>
          <w:pgMar w:top="1260" w:right="746" w:bottom="1260" w:left="1620" w:header="708" w:footer="567" w:gutter="0"/>
          <w:pgNumType w:start="1"/>
          <w:cols w:space="710"/>
          <w:docGrid w:linePitch="360"/>
        </w:sectPr>
      </w:pPr>
    </w:p>
    <w:p w14:paraId="51705FDB" w14:textId="6FB44626" w:rsidR="00AC54F5" w:rsidRPr="00D46DC2" w:rsidRDefault="00AC54F5" w:rsidP="00655F97">
      <w:pPr>
        <w:tabs>
          <w:tab w:val="left" w:pos="1276"/>
        </w:tabs>
        <w:spacing w:line="216" w:lineRule="auto"/>
        <w:ind w:left="1276" w:right="-711" w:hanging="1276"/>
        <w:rPr>
          <w:rFonts w:ascii="TH SarabunIT๙" w:hAnsi="TH SarabunIT๙" w:cs="TH SarabunIT๙"/>
          <w:sz w:val="32"/>
          <w:szCs w:val="32"/>
          <w:cs/>
        </w:rPr>
      </w:pPr>
      <w:r w:rsidRPr="00A62FB4">
        <w:rPr>
          <w:rFonts w:ascii="TH SarabunIT๙" w:hAnsi="TH SarabunIT๙" w:cs="TH SarabunIT๙"/>
          <w:b/>
          <w:bCs/>
          <w:sz w:val="40"/>
          <w:szCs w:val="40"/>
          <w:cs/>
        </w:rPr>
        <w:lastRenderedPageBreak/>
        <w:t>ส่วนราชการ</w:t>
      </w:r>
      <w:r w:rsidRPr="00D46DC2">
        <w:rPr>
          <w:rFonts w:ascii="TH SarabunIT๙" w:hAnsi="TH SarabunIT๙" w:cs="TH SarabunIT๙"/>
          <w:szCs w:val="24"/>
          <w:cs/>
        </w:rPr>
        <w:t xml:space="preserve">    </w:t>
      </w:r>
      <w:r w:rsidR="00E64937" w:rsidRPr="00EE04B7">
        <w:rPr>
          <w:rFonts w:ascii="TH SarabunIT๙" w:hAnsi="TH SarabunIT๙" w:cs="TH SarabunIT๙"/>
          <w:spacing w:val="4"/>
          <w:sz w:val="32"/>
          <w:szCs w:val="32"/>
          <w:cs/>
        </w:rPr>
        <w:t>คณะวิทยาศาสตร์และเ</w:t>
      </w:r>
      <w:r w:rsidR="00E64937">
        <w:rPr>
          <w:rFonts w:ascii="TH SarabunIT๙" w:hAnsi="TH SarabunIT๙" w:cs="TH SarabunIT๙"/>
          <w:spacing w:val="4"/>
          <w:sz w:val="32"/>
          <w:szCs w:val="32"/>
          <w:cs/>
        </w:rPr>
        <w:t>ทคโนโลยี</w:t>
      </w:r>
      <w:r w:rsidR="001F0787">
        <w:rPr>
          <w:rFonts w:ascii="TH SarabunIT๙" w:hAnsi="TH SarabunIT๙" w:cs="TH SarabunIT๙" w:hint="cs"/>
          <w:sz w:val="32"/>
          <w:szCs w:val="32"/>
          <w:cs/>
        </w:rPr>
        <w:t xml:space="preserve"> มหาวิทยาลัยเทคโนโลยีราชมงคลรัตนโกสินทร์</w:t>
      </w:r>
      <w:r w:rsidR="00E64937" w:rsidRPr="00DC09B6">
        <w:rPr>
          <w:rFonts w:ascii="TH SarabunIT๙" w:hAnsi="TH SarabunIT๙" w:cs="TH SarabunIT๙"/>
          <w:sz w:val="32"/>
          <w:szCs w:val="32"/>
          <w:cs/>
        </w:rPr>
        <w:t xml:space="preserve">โทร. </w:t>
      </w:r>
      <w:r w:rsidR="00E64937">
        <w:rPr>
          <w:rFonts w:ascii="TH SarabunIT๙" w:hAnsi="TH SarabunIT๙" w:cs="TH SarabunIT๙" w:hint="cs"/>
          <w:sz w:val="32"/>
          <w:szCs w:val="32"/>
          <w:cs/>
        </w:rPr>
        <w:t>2630</w:t>
      </w:r>
      <w:r w:rsidRPr="00D46DC2">
        <w:rPr>
          <w:rFonts w:ascii="TH SarabunIT๙" w:hAnsi="TH SarabunIT๙" w:cs="TH SarabunIT๙"/>
          <w:sz w:val="32"/>
          <w:szCs w:val="32"/>
          <w:cs/>
        </w:rPr>
        <w:t xml:space="preserve">     </w:t>
      </w:r>
      <w:r w:rsidR="005F0DBC" w:rsidRPr="00D46DC2">
        <w:rPr>
          <w:rFonts w:ascii="TH SarabunIT๙" w:hAnsi="TH SarabunIT๙" w:cs="TH SarabunIT๙"/>
          <w:color w:val="FFFFFF"/>
          <w:sz w:val="32"/>
          <w:szCs w:val="32"/>
          <w:cs/>
        </w:rPr>
        <w:t>๐</w:t>
      </w:r>
      <w:r w:rsidRPr="00D46DC2">
        <w:rPr>
          <w:rFonts w:ascii="TH SarabunIT๙" w:hAnsi="TH SarabunIT๙" w:cs="TH SarabunIT๙"/>
          <w:sz w:val="32"/>
          <w:szCs w:val="32"/>
          <w:cs/>
        </w:rPr>
        <w:t xml:space="preserve"> </w:t>
      </w:r>
    </w:p>
    <w:p w14:paraId="5F1A4254" w14:textId="4E752B2F" w:rsidR="00AC54F5" w:rsidRPr="00D46DC2" w:rsidRDefault="00AC54F5" w:rsidP="00BA1DC0">
      <w:pPr>
        <w:tabs>
          <w:tab w:val="left" w:pos="4522"/>
        </w:tabs>
        <w:spacing w:before="120" w:line="216" w:lineRule="auto"/>
        <w:jc w:val="both"/>
        <w:rPr>
          <w:rFonts w:ascii="TH SarabunIT๙" w:hAnsi="TH SarabunIT๙" w:cs="TH SarabunIT๙"/>
          <w:sz w:val="36"/>
          <w:szCs w:val="36"/>
        </w:rPr>
      </w:pPr>
      <w:r w:rsidRPr="00A62FB4">
        <w:rPr>
          <w:rFonts w:ascii="TH SarabunIT๙" w:hAnsi="TH SarabunIT๙" w:cs="TH SarabunIT๙"/>
          <w:b/>
          <w:bCs/>
          <w:sz w:val="40"/>
          <w:szCs w:val="40"/>
          <w:cs/>
        </w:rPr>
        <w:t>ที่</w:t>
      </w:r>
      <w:r w:rsidRPr="00D46DC2">
        <w:rPr>
          <w:rFonts w:ascii="TH SarabunIT๙" w:hAnsi="TH SarabunIT๙" w:cs="TH SarabunIT๙"/>
          <w:sz w:val="36"/>
          <w:szCs w:val="36"/>
          <w:cs/>
        </w:rPr>
        <w:t xml:space="preserve">    </w:t>
      </w:r>
      <w:r w:rsidR="004D33D6" w:rsidRPr="0060531B">
        <w:rPr>
          <w:rFonts w:ascii="TH SarabunIT๙" w:hAnsi="TH SarabunIT๙" w:cs="TH SarabunIT๙" w:hint="cs"/>
          <w:sz w:val="32"/>
          <w:szCs w:val="32"/>
          <w:cs/>
        </w:rPr>
        <w:t>อว.0653</w:t>
      </w:r>
      <w:r w:rsidR="00E64937">
        <w:rPr>
          <w:rFonts w:ascii="TH SarabunIT๙" w:hAnsi="TH SarabunIT๙" w:cs="TH SarabunIT๙" w:hint="cs"/>
          <w:sz w:val="32"/>
          <w:szCs w:val="32"/>
          <w:cs/>
        </w:rPr>
        <w:t>.35</w:t>
      </w:r>
      <w:r w:rsidRPr="0060531B">
        <w:rPr>
          <w:rFonts w:ascii="TH SarabunIT๙" w:hAnsi="TH SarabunIT๙" w:cs="TH SarabunIT๙"/>
          <w:sz w:val="32"/>
          <w:szCs w:val="32"/>
          <w:cs/>
        </w:rPr>
        <w:t>/</w:t>
      </w:r>
      <w:r w:rsidR="00A707FE" w:rsidRPr="0060531B">
        <w:rPr>
          <w:rFonts w:ascii="TH SarabunIT๙" w:hAnsi="TH SarabunIT๙" w:cs="TH SarabunIT๙"/>
          <w:sz w:val="32"/>
          <w:szCs w:val="32"/>
          <w:cs/>
        </w:rPr>
        <w:t xml:space="preserve">                    </w:t>
      </w:r>
      <w:r w:rsidR="00F9581B" w:rsidRPr="00D46DC2">
        <w:rPr>
          <w:rFonts w:ascii="TH SarabunIT๙" w:hAnsi="TH SarabunIT๙" w:cs="TH SarabunIT๙"/>
          <w:sz w:val="36"/>
          <w:szCs w:val="36"/>
          <w:cs/>
        </w:rPr>
        <w:tab/>
      </w:r>
      <w:r w:rsidRPr="00A62FB4">
        <w:rPr>
          <w:rFonts w:ascii="TH SarabunIT๙" w:hAnsi="TH SarabunIT๙" w:cs="TH SarabunIT๙"/>
          <w:b/>
          <w:bCs/>
          <w:sz w:val="40"/>
          <w:szCs w:val="40"/>
          <w:cs/>
        </w:rPr>
        <w:t>วันที่</w:t>
      </w:r>
      <w:r w:rsidRPr="00D46DC2">
        <w:rPr>
          <w:rFonts w:ascii="TH SarabunIT๙" w:hAnsi="TH SarabunIT๙" w:cs="TH SarabunIT๙"/>
          <w:sz w:val="36"/>
          <w:szCs w:val="36"/>
          <w:cs/>
        </w:rPr>
        <w:t xml:space="preserve">                                                                                                                                                                            </w:t>
      </w:r>
    </w:p>
    <w:p w14:paraId="0D6F6E54" w14:textId="567EA41F" w:rsidR="00AC54F5" w:rsidRPr="00D46DC2" w:rsidRDefault="00AC54F5" w:rsidP="00FA5736">
      <w:pPr>
        <w:spacing w:before="120" w:line="216" w:lineRule="auto"/>
        <w:ind w:left="630" w:hanging="630"/>
        <w:jc w:val="thaiDistribute"/>
        <w:rPr>
          <w:rFonts w:ascii="TH SarabunIT๙" w:hAnsi="TH SarabunIT๙" w:cs="TH SarabunIT๙"/>
          <w:sz w:val="32"/>
          <w:szCs w:val="32"/>
          <w:cs/>
        </w:rPr>
      </w:pPr>
      <w:r w:rsidRPr="00A62FB4">
        <w:rPr>
          <w:rFonts w:ascii="TH SarabunIT๙" w:hAnsi="TH SarabunIT๙" w:cs="TH SarabunIT๙"/>
          <w:b/>
          <w:bCs/>
          <w:sz w:val="40"/>
          <w:szCs w:val="40"/>
          <w:cs/>
        </w:rPr>
        <w:t>เรื่อง</w:t>
      </w:r>
      <w:r w:rsidR="0060531B">
        <w:rPr>
          <w:rFonts w:ascii="TH SarabunIT๙" w:hAnsi="TH SarabunIT๙" w:cs="TH SarabunIT๙"/>
          <w:sz w:val="32"/>
          <w:szCs w:val="32"/>
          <w:cs/>
        </w:rPr>
        <w:t xml:space="preserve">  ขออนุมัติดำเนินการวิจัย</w:t>
      </w:r>
      <w:r w:rsidRPr="00D46DC2">
        <w:rPr>
          <w:rFonts w:ascii="TH SarabunIT๙" w:hAnsi="TH SarabunIT๙" w:cs="TH SarabunIT๙"/>
          <w:sz w:val="32"/>
          <w:szCs w:val="32"/>
          <w:cs/>
        </w:rPr>
        <w:t>ด้วยเงินงบประมา</w:t>
      </w:r>
      <w:r w:rsidR="006D6059" w:rsidRPr="00D46DC2">
        <w:rPr>
          <w:rFonts w:ascii="TH SarabunIT๙" w:hAnsi="TH SarabunIT๙" w:cs="TH SarabunIT๙"/>
          <w:sz w:val="32"/>
          <w:szCs w:val="32"/>
          <w:cs/>
        </w:rPr>
        <w:t>ณ</w:t>
      </w:r>
      <w:r w:rsidR="00FA5736">
        <w:rPr>
          <w:rFonts w:ascii="TH SarabunIT๙" w:hAnsi="TH SarabunIT๙" w:cs="TH SarabunIT๙" w:hint="cs"/>
          <w:sz w:val="32"/>
          <w:szCs w:val="32"/>
          <w:cs/>
        </w:rPr>
        <w:t>การพัฒนาวิทยาศาสตร์ วิจัยและนวัตกรรม</w:t>
      </w:r>
      <w:r w:rsidR="006D6059" w:rsidRPr="00D46DC2">
        <w:rPr>
          <w:rFonts w:ascii="TH SarabunIT๙" w:hAnsi="TH SarabunIT๙" w:cs="TH SarabunIT๙"/>
          <w:sz w:val="32"/>
          <w:szCs w:val="32"/>
          <w:cs/>
        </w:rPr>
        <w:t xml:space="preserve"> ประจำปี</w:t>
      </w:r>
      <w:r w:rsidR="0060531B">
        <w:rPr>
          <w:rFonts w:ascii="TH SarabunIT๙" w:hAnsi="TH SarabunIT๙" w:cs="TH SarabunIT๙" w:hint="cs"/>
          <w:sz w:val="32"/>
          <w:szCs w:val="32"/>
          <w:cs/>
        </w:rPr>
        <w:t>งบประมาณ พ.ศ.</w:t>
      </w:r>
      <w:r w:rsidR="006D6059" w:rsidRPr="00D46DC2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5F0DBC" w:rsidRPr="00D46DC2">
        <w:rPr>
          <w:rFonts w:ascii="TH SarabunIT๙" w:hAnsi="TH SarabunIT๙" w:cs="TH SarabunIT๙"/>
          <w:sz w:val="32"/>
          <w:szCs w:val="32"/>
          <w:cs/>
        </w:rPr>
        <w:t>๒๕</w:t>
      </w:r>
      <w:r w:rsidR="0060531B">
        <w:rPr>
          <w:rFonts w:ascii="TH SarabunIT๙" w:hAnsi="TH SarabunIT๙" w:cs="TH SarabunIT๙" w:hint="cs"/>
          <w:sz w:val="32"/>
          <w:szCs w:val="32"/>
          <w:cs/>
        </w:rPr>
        <w:t>6</w:t>
      </w:r>
      <w:r w:rsidR="008D582E">
        <w:rPr>
          <w:rFonts w:ascii="TH SarabunIT๙" w:hAnsi="TH SarabunIT๙" w:cs="TH SarabunIT๙"/>
          <w:sz w:val="32"/>
          <w:szCs w:val="32"/>
        </w:rPr>
        <w:t>….</w:t>
      </w:r>
      <w:r w:rsidRPr="00D46DC2">
        <w:rPr>
          <w:rFonts w:ascii="TH SarabunIT๙" w:hAnsi="TH SarabunIT๙" w:cs="TH SarabunIT๙"/>
          <w:sz w:val="32"/>
          <w:szCs w:val="32"/>
          <w:cs/>
        </w:rPr>
        <w:t xml:space="preserve">                                                                                                                                         </w:t>
      </w:r>
    </w:p>
    <w:p w14:paraId="06E84FE1" w14:textId="77777777" w:rsidR="00AC54F5" w:rsidRPr="00D46DC2" w:rsidRDefault="00AC54F5" w:rsidP="00655F97">
      <w:pPr>
        <w:spacing w:line="216" w:lineRule="auto"/>
        <w:rPr>
          <w:rFonts w:ascii="TH SarabunIT๙" w:hAnsi="TH SarabunIT๙" w:cs="TH SarabunIT๙"/>
          <w:sz w:val="2"/>
          <w:szCs w:val="2"/>
        </w:rPr>
      </w:pPr>
    </w:p>
    <w:p w14:paraId="194D2988" w14:textId="0B63A1DD" w:rsidR="00AC54F5" w:rsidRPr="00D46DC2" w:rsidRDefault="00AC54F5" w:rsidP="00BA1DC0">
      <w:pPr>
        <w:tabs>
          <w:tab w:val="left" w:pos="567"/>
        </w:tabs>
        <w:spacing w:before="120" w:line="216" w:lineRule="auto"/>
        <w:rPr>
          <w:rFonts w:ascii="TH SarabunIT๙" w:hAnsi="TH SarabunIT๙" w:cs="TH SarabunIT๙"/>
          <w:sz w:val="32"/>
          <w:szCs w:val="32"/>
          <w:cs/>
        </w:rPr>
      </w:pPr>
      <w:r w:rsidRPr="00D46DC2">
        <w:rPr>
          <w:rFonts w:ascii="TH SarabunIT๙" w:hAnsi="TH SarabunIT๙" w:cs="TH SarabunIT๙"/>
          <w:sz w:val="32"/>
          <w:szCs w:val="32"/>
          <w:cs/>
        </w:rPr>
        <w:t xml:space="preserve">เรียน  </w:t>
      </w:r>
      <w:r w:rsidR="00E64937" w:rsidRPr="00DC09B6">
        <w:rPr>
          <w:rFonts w:ascii="TH SarabunIT๙" w:hAnsi="TH SarabunIT๙" w:cs="TH SarabunIT๙"/>
          <w:sz w:val="32"/>
          <w:szCs w:val="32"/>
          <w:cs/>
        </w:rPr>
        <w:t>คณบดี</w:t>
      </w:r>
      <w:r w:rsidR="00E64937" w:rsidRPr="00EE04B7">
        <w:rPr>
          <w:rFonts w:ascii="TH SarabunIT๙" w:hAnsi="TH SarabunIT๙" w:cs="TH SarabunIT๙"/>
          <w:spacing w:val="4"/>
          <w:sz w:val="32"/>
          <w:szCs w:val="32"/>
          <w:cs/>
        </w:rPr>
        <w:t>คณะวิทยาศาสตร์และเ</w:t>
      </w:r>
      <w:r w:rsidR="00E64937">
        <w:rPr>
          <w:rFonts w:ascii="TH SarabunIT๙" w:hAnsi="TH SarabunIT๙" w:cs="TH SarabunIT๙"/>
          <w:spacing w:val="4"/>
          <w:sz w:val="32"/>
          <w:szCs w:val="32"/>
          <w:cs/>
        </w:rPr>
        <w:t>ทคโนโลยี</w:t>
      </w:r>
      <w:r w:rsidR="00E64937">
        <w:rPr>
          <w:rFonts w:ascii="TH SarabunIT๙" w:hAnsi="TH SarabunIT๙" w:cs="TH SarabunIT๙" w:hint="cs"/>
          <w:spacing w:val="4"/>
          <w:sz w:val="32"/>
          <w:szCs w:val="32"/>
          <w:cs/>
        </w:rPr>
        <w:t xml:space="preserve"> </w:t>
      </w:r>
      <w:r w:rsidR="006E69BC" w:rsidRPr="00A62FB4">
        <w:rPr>
          <w:rFonts w:ascii="TH SarabunIT๙" w:hAnsi="TH SarabunIT๙" w:cs="TH SarabunIT๙"/>
          <w:spacing w:val="-8"/>
          <w:sz w:val="32"/>
          <w:szCs w:val="32"/>
          <w:cs/>
        </w:rPr>
        <w:t>ผ่า</w:t>
      </w:r>
      <w:r w:rsidR="00BA1DC0" w:rsidRPr="00A62FB4">
        <w:rPr>
          <w:rFonts w:ascii="TH SarabunIT๙" w:hAnsi="TH SarabunIT๙" w:cs="TH SarabunIT๙"/>
          <w:spacing w:val="-8"/>
          <w:sz w:val="32"/>
          <w:szCs w:val="32"/>
          <w:cs/>
        </w:rPr>
        <w:t>น</w:t>
      </w:r>
      <w:r w:rsidR="0060531B">
        <w:rPr>
          <w:rFonts w:ascii="TH SarabunIT๙" w:hAnsi="TH SarabunIT๙" w:cs="TH SarabunIT๙" w:hint="cs"/>
          <w:spacing w:val="-8"/>
          <w:sz w:val="32"/>
          <w:szCs w:val="32"/>
          <w:cs/>
        </w:rPr>
        <w:t xml:space="preserve"> </w:t>
      </w:r>
      <w:r w:rsidR="00BA1DC0" w:rsidRPr="00A62FB4">
        <w:rPr>
          <w:rFonts w:ascii="TH SarabunIT๙" w:hAnsi="TH SarabunIT๙" w:cs="TH SarabunIT๙"/>
          <w:spacing w:val="-8"/>
          <w:sz w:val="32"/>
          <w:szCs w:val="32"/>
          <w:cs/>
        </w:rPr>
        <w:t>รองคณบดี</w:t>
      </w:r>
      <w:r w:rsidR="00AC3781">
        <w:rPr>
          <w:rFonts w:ascii="TH SarabunIT๙" w:hAnsi="TH SarabunIT๙" w:cs="TH SarabunIT๙" w:hint="cs"/>
          <w:spacing w:val="-8"/>
          <w:sz w:val="32"/>
          <w:szCs w:val="32"/>
          <w:cs/>
        </w:rPr>
        <w:t>ฝ่าย</w:t>
      </w:r>
      <w:r w:rsidR="00E64937">
        <w:rPr>
          <w:rFonts w:ascii="TH SarabunIT๙" w:hAnsi="TH SarabunIT๙" w:cs="TH SarabunIT๙" w:hint="cs"/>
          <w:spacing w:val="-8"/>
          <w:sz w:val="32"/>
          <w:szCs w:val="32"/>
          <w:cs/>
        </w:rPr>
        <w:t>วิชาการและวิจัย</w:t>
      </w:r>
    </w:p>
    <w:p w14:paraId="403F0220" w14:textId="2DD49442" w:rsidR="0077325D" w:rsidRDefault="00AC54F5" w:rsidP="0077325D">
      <w:pPr>
        <w:tabs>
          <w:tab w:val="left" w:pos="-6521"/>
        </w:tabs>
        <w:spacing w:before="120" w:line="216" w:lineRule="auto"/>
        <w:ind w:firstLine="1418"/>
        <w:jc w:val="thaiDistribute"/>
        <w:rPr>
          <w:rFonts w:ascii="TH SarabunIT๙" w:hAnsi="TH SarabunIT๙" w:cs="TH SarabunIT๙"/>
          <w:sz w:val="32"/>
          <w:szCs w:val="32"/>
        </w:rPr>
      </w:pPr>
      <w:r w:rsidRPr="00FB11ED">
        <w:rPr>
          <w:rFonts w:ascii="TH SarabunIT๙" w:hAnsi="TH SarabunIT๙" w:cs="TH SarabunIT๙"/>
          <w:sz w:val="32"/>
          <w:szCs w:val="32"/>
          <w:cs/>
        </w:rPr>
        <w:t>ตามที่</w:t>
      </w:r>
      <w:r w:rsidR="00FA5736" w:rsidRPr="00922957">
        <w:rPr>
          <w:rFonts w:ascii="TH SarabunIT๙" w:hAnsi="TH SarabunIT๙" w:cs="TH SarabunIT๙"/>
          <w:sz w:val="32"/>
          <w:szCs w:val="32"/>
          <w:cs/>
        </w:rPr>
        <w:t>มหาวิทยาลัยเทคโนโลยีราชมงคลรัตนโกสินทร์ ได้รับ</w:t>
      </w:r>
      <w:r w:rsidR="00FA5736" w:rsidRPr="00922957">
        <w:rPr>
          <w:rFonts w:ascii="TH SarabunIT๙" w:hAnsi="TH SarabunIT๙" w:cs="TH SarabunIT๙" w:hint="cs"/>
          <w:sz w:val="32"/>
          <w:szCs w:val="32"/>
          <w:cs/>
        </w:rPr>
        <w:t>อนุมัติงบประมาณ</w:t>
      </w:r>
      <w:r w:rsidR="00FA5736">
        <w:rPr>
          <w:rFonts w:ascii="TH SarabunIT๙" w:hAnsi="TH SarabunIT๙" w:cs="TH SarabunIT๙" w:hint="cs"/>
          <w:sz w:val="32"/>
          <w:szCs w:val="32"/>
          <w:cs/>
        </w:rPr>
        <w:t>การพัฒนา</w:t>
      </w:r>
      <w:r w:rsidR="00FA5736" w:rsidRPr="00922957">
        <w:rPr>
          <w:rFonts w:ascii="TH SarabunIT๙" w:hAnsi="TH SarabunIT๙" w:cs="TH SarabunIT๙"/>
          <w:spacing w:val="-8"/>
          <w:sz w:val="32"/>
          <w:szCs w:val="32"/>
          <w:cs/>
        </w:rPr>
        <w:t xml:space="preserve">วิทยาศาสตร์ </w:t>
      </w:r>
      <w:r w:rsidR="00FA5736" w:rsidRPr="00922957">
        <w:rPr>
          <w:rFonts w:ascii="TH SarabunIT๙" w:hAnsi="TH SarabunIT๙" w:cs="TH SarabunIT๙"/>
          <w:sz w:val="32"/>
          <w:szCs w:val="32"/>
          <w:cs/>
        </w:rPr>
        <w:t>วิจัยและนวัตกรรม</w:t>
      </w:r>
      <w:r w:rsidR="00FA5736" w:rsidRPr="00922957">
        <w:rPr>
          <w:rFonts w:ascii="TH SarabunIT๙" w:hAnsi="TH SarabunIT๙" w:cs="TH SarabunIT๙"/>
          <w:sz w:val="32"/>
          <w:szCs w:val="32"/>
        </w:rPr>
        <w:t xml:space="preserve"> </w:t>
      </w:r>
      <w:r w:rsidR="00573DD4">
        <w:rPr>
          <w:rFonts w:ascii="TH SarabunIT๙" w:hAnsi="TH SarabunIT๙" w:cs="TH SarabunIT๙"/>
          <w:sz w:val="32"/>
          <w:szCs w:val="32"/>
          <w:cs/>
        </w:rPr>
        <w:t xml:space="preserve">ประจำปีงบประมาณ พ.ศ. </w:t>
      </w:r>
      <w:r w:rsidR="00573DD4">
        <w:rPr>
          <w:rFonts w:ascii="TH SarabunIT๙" w:hAnsi="TH SarabunIT๙" w:cs="TH SarabunIT๙" w:hint="cs"/>
          <w:sz w:val="32"/>
          <w:szCs w:val="32"/>
          <w:cs/>
        </w:rPr>
        <w:t>.....</w:t>
      </w:r>
      <w:r w:rsidR="00FA5736" w:rsidRPr="00922957">
        <w:rPr>
          <w:rFonts w:ascii="TH SarabunIT๙" w:hAnsi="TH SarabunIT๙" w:cs="TH SarabunIT๙"/>
          <w:sz w:val="32"/>
          <w:szCs w:val="32"/>
        </w:rPr>
        <w:t xml:space="preserve"> </w:t>
      </w:r>
      <w:r w:rsidR="00FA5736" w:rsidRPr="00922957">
        <w:rPr>
          <w:rFonts w:ascii="TH SarabunIT๙" w:hAnsi="TH SarabunIT๙" w:cs="TH SarabunIT๙" w:hint="cs"/>
          <w:sz w:val="32"/>
          <w:szCs w:val="32"/>
          <w:cs/>
        </w:rPr>
        <w:t>เพื่ออุดหนุนการทำกิจกรรมส่งเสริมและสนับสนุน</w:t>
      </w:r>
      <w:r w:rsidR="00FA5736"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  <w:r w:rsidR="00FA5736" w:rsidRPr="00922957">
        <w:rPr>
          <w:rFonts w:ascii="TH SarabunIT๙" w:hAnsi="TH SarabunIT๙" w:cs="TH SarabunIT๙" w:hint="cs"/>
          <w:sz w:val="32"/>
          <w:szCs w:val="32"/>
          <w:cs/>
        </w:rPr>
        <w:t xml:space="preserve">การพัฒนาวิทยาศาสตร์ </w:t>
      </w:r>
      <w:r w:rsidR="00FA5736" w:rsidRPr="00922957">
        <w:rPr>
          <w:rFonts w:ascii="TH SarabunIT๙" w:hAnsi="TH SarabunIT๙" w:cs="TH SarabunIT๙"/>
          <w:sz w:val="32"/>
          <w:szCs w:val="32"/>
          <w:cs/>
        </w:rPr>
        <w:t>วิจัยและนวัตกรรม</w:t>
      </w:r>
      <w:r w:rsidR="00FA5736" w:rsidRPr="00922957">
        <w:rPr>
          <w:rFonts w:ascii="TH SarabunIT๙" w:hAnsi="TH SarabunIT๙" w:cs="TH SarabunIT๙" w:hint="cs"/>
          <w:sz w:val="32"/>
          <w:szCs w:val="32"/>
          <w:cs/>
        </w:rPr>
        <w:t xml:space="preserve"> (ววน.) </w:t>
      </w:r>
      <w:r w:rsidRPr="00FB11ED">
        <w:rPr>
          <w:rFonts w:ascii="TH SarabunIT๙" w:hAnsi="TH SarabunIT๙" w:cs="TH SarabunIT๙"/>
          <w:sz w:val="32"/>
          <w:szCs w:val="32"/>
          <w:cs/>
        </w:rPr>
        <w:t>ในโครงการวิจัย เรื่อง “</w:t>
      </w:r>
      <w:r w:rsidR="008D582E">
        <w:rPr>
          <w:rFonts w:ascii="TH SarabunIT๙" w:hAnsi="TH SarabunIT๙" w:cs="TH SarabunIT๙"/>
          <w:sz w:val="32"/>
          <w:szCs w:val="32"/>
        </w:rPr>
        <w:t>……………………………………</w:t>
      </w:r>
      <w:r w:rsidRPr="00FB11ED">
        <w:rPr>
          <w:rFonts w:ascii="TH SarabunIT๙" w:hAnsi="TH SarabunIT๙" w:cs="TH SarabunIT๙"/>
          <w:sz w:val="32"/>
          <w:szCs w:val="32"/>
          <w:cs/>
        </w:rPr>
        <w:t>”</w:t>
      </w:r>
      <w:r w:rsidR="00FB11ED" w:rsidRPr="00FB11ED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Pr="00FB11ED">
        <w:rPr>
          <w:rFonts w:ascii="TH SarabunIT๙" w:hAnsi="TH SarabunIT๙" w:cs="TH SarabunIT๙"/>
          <w:sz w:val="32"/>
          <w:szCs w:val="32"/>
          <w:cs/>
        </w:rPr>
        <w:t>จำนวนเงิน</w:t>
      </w:r>
      <w:r w:rsidR="00EF63DC"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  <w:r w:rsidR="008D582E">
        <w:rPr>
          <w:rFonts w:ascii="TH SarabunIT๙" w:hAnsi="TH SarabunIT๙" w:cs="TH SarabunIT๙"/>
          <w:sz w:val="32"/>
          <w:szCs w:val="32"/>
        </w:rPr>
        <w:t>………………………………….</w:t>
      </w:r>
      <w:r w:rsidRPr="00FB11ED">
        <w:rPr>
          <w:rFonts w:ascii="TH SarabunIT๙" w:hAnsi="TH SarabunIT๙" w:cs="TH SarabunIT๙"/>
          <w:sz w:val="32"/>
          <w:szCs w:val="32"/>
          <w:cs/>
        </w:rPr>
        <w:t>บาท (</w:t>
      </w:r>
      <w:r w:rsidR="008D582E">
        <w:rPr>
          <w:rFonts w:ascii="TH SarabunIT๙" w:hAnsi="TH SarabunIT๙" w:cs="TH SarabunIT๙"/>
          <w:sz w:val="32"/>
          <w:szCs w:val="32"/>
        </w:rPr>
        <w:t>……………………………………</w:t>
      </w:r>
      <w:r w:rsidR="00EF63DC">
        <w:rPr>
          <w:rFonts w:ascii="TH SarabunIT๙" w:hAnsi="TH SarabunIT๙" w:cs="TH SarabunIT๙" w:hint="cs"/>
          <w:sz w:val="32"/>
          <w:szCs w:val="32"/>
          <w:cs/>
        </w:rPr>
        <w:t>บาทถ้วน</w:t>
      </w:r>
      <w:r w:rsidRPr="00FB11ED">
        <w:rPr>
          <w:rFonts w:ascii="TH SarabunIT๙" w:hAnsi="TH SarabunIT๙" w:cs="TH SarabunIT๙"/>
          <w:sz w:val="32"/>
          <w:szCs w:val="32"/>
          <w:cs/>
        </w:rPr>
        <w:t>) โดยมี</w:t>
      </w:r>
      <w:r w:rsidR="002159E8" w:rsidRPr="00FB11ED">
        <w:rPr>
          <w:rFonts w:ascii="TH SarabunIT๙" w:hAnsi="TH SarabunIT๙" w:cs="TH SarabunIT๙"/>
          <w:sz w:val="32"/>
          <w:szCs w:val="32"/>
          <w:cs/>
        </w:rPr>
        <w:t xml:space="preserve">ข้าพเจ้า </w:t>
      </w:r>
      <w:r w:rsidR="008D582E">
        <w:rPr>
          <w:rFonts w:ascii="TH SarabunIT๙" w:hAnsi="TH SarabunIT๙" w:cs="TH SarabunIT๙"/>
          <w:sz w:val="32"/>
          <w:szCs w:val="32"/>
        </w:rPr>
        <w:t>………………………………………</w:t>
      </w:r>
      <w:r w:rsidR="00EF63DC" w:rsidRPr="00EF63DC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A62FB4" w:rsidRPr="00FB11ED">
        <w:rPr>
          <w:rFonts w:ascii="TH SarabunIT๙" w:hAnsi="TH SarabunIT๙" w:cs="TH SarabunIT๙"/>
          <w:sz w:val="32"/>
          <w:szCs w:val="32"/>
          <w:cs/>
        </w:rPr>
        <w:t xml:space="preserve">เป็นหัวหน้าโครงการวิจัย </w:t>
      </w:r>
      <w:r w:rsidRPr="00FB11ED">
        <w:rPr>
          <w:rFonts w:ascii="TH SarabunIT๙" w:hAnsi="TH SarabunIT๙" w:cs="TH SarabunIT๙"/>
          <w:sz w:val="32"/>
          <w:szCs w:val="32"/>
          <w:cs/>
        </w:rPr>
        <w:t>นั้น</w:t>
      </w:r>
    </w:p>
    <w:p w14:paraId="4C41568C" w14:textId="77777777" w:rsidR="0077325D" w:rsidRDefault="00AC54F5" w:rsidP="0077325D">
      <w:pPr>
        <w:tabs>
          <w:tab w:val="left" w:pos="-6521"/>
        </w:tabs>
        <w:spacing w:before="120" w:line="216" w:lineRule="auto"/>
        <w:ind w:firstLine="1418"/>
        <w:jc w:val="thaiDistribute"/>
        <w:rPr>
          <w:rFonts w:ascii="TH SarabunIT๙" w:hAnsi="TH SarabunIT๙" w:cs="TH SarabunIT๙"/>
          <w:sz w:val="32"/>
          <w:szCs w:val="32"/>
        </w:rPr>
      </w:pPr>
      <w:r w:rsidRPr="00FB11ED">
        <w:rPr>
          <w:rFonts w:ascii="TH SarabunIT๙" w:hAnsi="TH SarabunIT๙" w:cs="TH SarabunIT๙"/>
          <w:sz w:val="32"/>
          <w:szCs w:val="32"/>
          <w:cs/>
        </w:rPr>
        <w:t>เพื่อให้การดำเนินงานวิจัย เป็นไปตามระเบียบ</w:t>
      </w:r>
      <w:r w:rsidR="00B554B2" w:rsidRPr="00FB11ED">
        <w:rPr>
          <w:rStyle w:val="Hyperlink"/>
          <w:rFonts w:ascii="TH SarabunIT๙" w:hAnsi="TH SarabunIT๙" w:cs="TH SarabunIT๙"/>
          <w:color w:val="auto"/>
          <w:sz w:val="28"/>
          <w:szCs w:val="32"/>
          <w:u w:val="none"/>
          <w:cs/>
        </w:rPr>
        <w:t>มหาวิทยาลัยเทคโนโลยีราชมงคลรัตนโกสินทร์</w:t>
      </w:r>
      <w:r w:rsidRPr="00FB11ED">
        <w:rPr>
          <w:rFonts w:ascii="TH SarabunIT๙" w:hAnsi="TH SarabunIT๙" w:cs="TH SarabunIT๙"/>
          <w:sz w:val="32"/>
          <w:szCs w:val="32"/>
          <w:cs/>
        </w:rPr>
        <w:t xml:space="preserve">ว่าด้วยการใช้จ่ายเงินอุดหนุนเพื่อการวิจัย พ.ศ. </w:t>
      </w:r>
      <w:r w:rsidR="005F0DBC" w:rsidRPr="00FB11ED">
        <w:rPr>
          <w:rFonts w:ascii="TH SarabunIT๙" w:hAnsi="TH SarabunIT๙" w:cs="TH SarabunIT๙"/>
          <w:sz w:val="32"/>
          <w:szCs w:val="32"/>
          <w:cs/>
        </w:rPr>
        <w:t>๒๕๕๓</w:t>
      </w:r>
      <w:r w:rsidRPr="00FB11ED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D46DC2" w:rsidRPr="00FB11ED">
        <w:rPr>
          <w:rFonts w:ascii="TH SarabunIT๙" w:hAnsi="TH SarabunIT๙" w:cs="TH SarabunIT๙"/>
          <w:sz w:val="32"/>
          <w:szCs w:val="32"/>
          <w:cs/>
        </w:rPr>
        <w:t>และระเบียบมหาวิทยาลัยเทคโนโลยีราชมงคลรัตนโกสินทร์ ว่าด้วยการใช้จ่ายเงินอุดหนุนเพื่อการวิจัย (ฉบับที่ 2) พ.ศ. 2559</w:t>
      </w:r>
      <w:r w:rsidR="00831F31" w:rsidRPr="00FB11ED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Pr="00FB11ED">
        <w:rPr>
          <w:rFonts w:ascii="TH SarabunIT๙" w:hAnsi="TH SarabunIT๙" w:cs="TH SarabunIT๙"/>
          <w:sz w:val="32"/>
          <w:szCs w:val="32"/>
          <w:cs/>
        </w:rPr>
        <w:t>จึง</w:t>
      </w:r>
      <w:r w:rsidR="00E02956" w:rsidRPr="00FB11ED">
        <w:rPr>
          <w:rFonts w:ascii="TH SarabunIT๙" w:hAnsi="TH SarabunIT๙" w:cs="TH SarabunIT๙"/>
          <w:sz w:val="32"/>
          <w:szCs w:val="32"/>
          <w:cs/>
        </w:rPr>
        <w:t>ขอ</w:t>
      </w:r>
      <w:r w:rsidRPr="00FB11ED">
        <w:rPr>
          <w:rFonts w:ascii="TH SarabunIT๙" w:hAnsi="TH SarabunIT๙" w:cs="TH SarabunIT๙"/>
          <w:b/>
          <w:bCs/>
          <w:sz w:val="32"/>
          <w:szCs w:val="32"/>
          <w:cs/>
        </w:rPr>
        <w:t>อนุมัติ</w:t>
      </w:r>
      <w:r w:rsidRPr="00FB11ED">
        <w:rPr>
          <w:rFonts w:ascii="TH SarabunIT๙" w:hAnsi="TH SarabunIT๙" w:cs="TH SarabunIT๙"/>
          <w:sz w:val="32"/>
          <w:szCs w:val="32"/>
          <w:cs/>
        </w:rPr>
        <w:t>ให้ดำเนินการวิจัย ตามแผนการใช้จ่ายเงินในการดำเนินงานวิจัย</w:t>
      </w:r>
      <w:r w:rsidR="00082259" w:rsidRPr="00FB11ED">
        <w:rPr>
          <w:rFonts w:ascii="TH SarabunIT๙" w:hAnsi="TH SarabunIT๙" w:cs="TH SarabunIT๙"/>
          <w:sz w:val="32"/>
          <w:szCs w:val="32"/>
          <w:cs/>
        </w:rPr>
        <w:t xml:space="preserve"> (สวพ. </w:t>
      </w:r>
      <w:r w:rsidR="00B94A15" w:rsidRPr="00FB11ED">
        <w:rPr>
          <w:rFonts w:ascii="TH SarabunIT๙" w:hAnsi="TH SarabunIT๙" w:cs="TH SarabunIT๙"/>
          <w:sz w:val="32"/>
          <w:szCs w:val="32"/>
          <w:cs/>
        </w:rPr>
        <w:t>๒</w:t>
      </w:r>
      <w:r w:rsidR="00082259" w:rsidRPr="00FB11ED">
        <w:rPr>
          <w:rFonts w:ascii="TH SarabunIT๙" w:hAnsi="TH SarabunIT๙" w:cs="TH SarabunIT๙"/>
          <w:sz w:val="32"/>
          <w:szCs w:val="32"/>
          <w:cs/>
        </w:rPr>
        <w:t>)</w:t>
      </w:r>
      <w:r w:rsidRPr="00FB11ED">
        <w:rPr>
          <w:rFonts w:ascii="TH SarabunIT๙" w:hAnsi="TH SarabunIT๙" w:cs="TH SarabunIT๙"/>
          <w:sz w:val="32"/>
          <w:szCs w:val="32"/>
          <w:cs/>
        </w:rPr>
        <w:t xml:space="preserve"> และข้อเสนอโครงการที่แนบมานี้</w:t>
      </w:r>
    </w:p>
    <w:p w14:paraId="01A2194C" w14:textId="77777777" w:rsidR="00AC54F5" w:rsidRDefault="00E02956" w:rsidP="0077325D">
      <w:pPr>
        <w:tabs>
          <w:tab w:val="left" w:pos="-6521"/>
        </w:tabs>
        <w:spacing w:before="120" w:line="216" w:lineRule="auto"/>
        <w:ind w:firstLine="1418"/>
        <w:jc w:val="thaiDistribute"/>
        <w:rPr>
          <w:rFonts w:ascii="TH SarabunIT๙" w:hAnsi="TH SarabunIT๙" w:cs="TH SarabunIT๙"/>
          <w:sz w:val="32"/>
          <w:szCs w:val="32"/>
        </w:rPr>
      </w:pPr>
      <w:r w:rsidRPr="00D46DC2">
        <w:rPr>
          <w:rFonts w:ascii="TH SarabunIT๙" w:hAnsi="TH SarabunIT๙" w:cs="TH SarabunIT๙"/>
          <w:sz w:val="32"/>
          <w:szCs w:val="32"/>
          <w:cs/>
        </w:rPr>
        <w:t>จึงเรียนมาเพื่อโปรดพิจารณาอน</w:t>
      </w:r>
      <w:r w:rsidR="007C70F4">
        <w:rPr>
          <w:rFonts w:ascii="TH SarabunIT๙" w:hAnsi="TH SarabunIT๙" w:cs="TH SarabunIT๙"/>
          <w:sz w:val="32"/>
          <w:szCs w:val="32"/>
          <w:cs/>
        </w:rPr>
        <w:t>ุมัติ</w:t>
      </w:r>
    </w:p>
    <w:p w14:paraId="42B12352" w14:textId="77777777" w:rsidR="00A62FB4" w:rsidRDefault="00A62FB4" w:rsidP="007C70F4">
      <w:pPr>
        <w:pStyle w:val="NoSpacing"/>
        <w:tabs>
          <w:tab w:val="left" w:pos="720"/>
          <w:tab w:val="left" w:pos="1134"/>
          <w:tab w:val="left" w:pos="1440"/>
          <w:tab w:val="left" w:pos="2160"/>
          <w:tab w:val="left" w:pos="2880"/>
          <w:tab w:val="left" w:pos="3817"/>
        </w:tabs>
        <w:rPr>
          <w:rFonts w:ascii="TH SarabunIT๙" w:hAnsi="TH SarabunIT๙" w:cs="TH SarabunIT๙"/>
          <w:sz w:val="32"/>
          <w:szCs w:val="32"/>
        </w:rPr>
      </w:pPr>
    </w:p>
    <w:tbl>
      <w:tblPr>
        <w:tblW w:w="9072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4253"/>
        <w:gridCol w:w="4819"/>
      </w:tblGrid>
      <w:tr w:rsidR="00A62FB4" w:rsidRPr="00A62FB4" w14:paraId="4A8E2FC0" w14:textId="77777777" w:rsidTr="00BB18E8">
        <w:trPr>
          <w:trHeight w:val="1002"/>
        </w:trPr>
        <w:tc>
          <w:tcPr>
            <w:tcW w:w="4253" w:type="dxa"/>
          </w:tcPr>
          <w:p w14:paraId="20A4C8CC" w14:textId="77777777" w:rsidR="00A62FB4" w:rsidRPr="00A62FB4" w:rsidRDefault="00A62FB4" w:rsidP="00A62FB4">
            <w:pPr>
              <w:spacing w:line="380" w:lineRule="exact"/>
              <w:rPr>
                <w:rFonts w:ascii="TH SarabunIT๙" w:eastAsia="Calibri" w:hAnsi="TH SarabunIT๙" w:cs="TH SarabunIT๙"/>
                <w:sz w:val="32"/>
                <w:szCs w:val="32"/>
              </w:rPr>
            </w:pPr>
          </w:p>
          <w:p w14:paraId="6CB80E67" w14:textId="77777777" w:rsidR="00A62FB4" w:rsidRPr="00A62FB4" w:rsidRDefault="00A62FB4" w:rsidP="00A62FB4">
            <w:pPr>
              <w:spacing w:line="380" w:lineRule="exact"/>
              <w:jc w:val="center"/>
              <w:rPr>
                <w:rFonts w:ascii="TH SarabunIT๙" w:eastAsia="Calibri" w:hAnsi="TH SarabunIT๙" w:cs="TH SarabunIT๙"/>
                <w:color w:val="808080"/>
                <w:sz w:val="32"/>
                <w:szCs w:val="32"/>
                <w:highlight w:val="yellow"/>
              </w:rPr>
            </w:pPr>
          </w:p>
        </w:tc>
        <w:tc>
          <w:tcPr>
            <w:tcW w:w="4819" w:type="dxa"/>
          </w:tcPr>
          <w:p w14:paraId="6C0D6C84" w14:textId="77777777" w:rsidR="00AC3781" w:rsidRDefault="00AC3781" w:rsidP="00A62FB4">
            <w:pPr>
              <w:spacing w:line="380" w:lineRule="exact"/>
              <w:jc w:val="center"/>
              <w:rPr>
                <w:rFonts w:ascii="TH SarabunIT๙" w:eastAsia="Calibri" w:hAnsi="TH SarabunIT๙" w:cs="TH SarabunIT๙"/>
                <w:sz w:val="32"/>
                <w:szCs w:val="32"/>
              </w:rPr>
            </w:pPr>
          </w:p>
          <w:p w14:paraId="5A0901C2" w14:textId="77777777" w:rsidR="00A62FB4" w:rsidRPr="00A62FB4" w:rsidRDefault="00A62FB4" w:rsidP="00A62FB4">
            <w:pPr>
              <w:spacing w:line="380" w:lineRule="exact"/>
              <w:jc w:val="center"/>
              <w:rPr>
                <w:rFonts w:ascii="TH SarabunIT๙" w:eastAsia="Calibri" w:hAnsi="TH SarabunIT๙" w:cs="TH SarabunIT๙"/>
                <w:sz w:val="32"/>
                <w:szCs w:val="32"/>
              </w:rPr>
            </w:pPr>
            <w:r w:rsidRPr="00A62FB4">
              <w:rPr>
                <w:rFonts w:ascii="TH SarabunIT๙" w:eastAsia="Calibri" w:hAnsi="TH SarabunIT๙" w:cs="TH SarabunIT๙"/>
                <w:sz w:val="32"/>
                <w:szCs w:val="32"/>
                <w:cs/>
              </w:rPr>
              <w:t>.................................................</w:t>
            </w:r>
          </w:p>
          <w:p w14:paraId="2695486B" w14:textId="55A8086F" w:rsidR="00A62FB4" w:rsidRPr="00A62FB4" w:rsidRDefault="00A62FB4" w:rsidP="00A62FB4">
            <w:pPr>
              <w:spacing w:line="380" w:lineRule="exact"/>
              <w:jc w:val="center"/>
              <w:rPr>
                <w:rFonts w:ascii="TH SarabunIT๙" w:eastAsia="Cordia New" w:hAnsi="TH SarabunIT๙" w:cs="TH SarabunIT๙"/>
                <w:sz w:val="32"/>
                <w:szCs w:val="32"/>
                <w:cs/>
              </w:rPr>
            </w:pPr>
            <w:r w:rsidRPr="00A62FB4">
              <w:rPr>
                <w:rFonts w:ascii="TH SarabunIT๙" w:eastAsia="Cordia New" w:hAnsi="TH SarabunIT๙" w:cs="TH SarabunIT๙"/>
                <w:sz w:val="32"/>
                <w:szCs w:val="32"/>
                <w:cs/>
              </w:rPr>
              <w:t>(</w:t>
            </w:r>
            <w:r w:rsidR="008D582E">
              <w:rPr>
                <w:rFonts w:ascii="TH SarabunIT๙" w:eastAsia="Cordia New" w:hAnsi="TH SarabunIT๙" w:cs="TH SarabunIT๙"/>
                <w:sz w:val="32"/>
                <w:szCs w:val="32"/>
              </w:rPr>
              <w:t>…………………………………………..</w:t>
            </w:r>
            <w:r w:rsidRPr="00A62FB4">
              <w:rPr>
                <w:rFonts w:ascii="TH SarabunIT๙" w:eastAsia="Cordia New" w:hAnsi="TH SarabunIT๙" w:cs="TH SarabunIT๙"/>
                <w:sz w:val="32"/>
                <w:szCs w:val="32"/>
                <w:cs/>
              </w:rPr>
              <w:t>)</w:t>
            </w:r>
          </w:p>
          <w:p w14:paraId="4807FBA6" w14:textId="77777777" w:rsidR="00A62FB4" w:rsidRPr="00A62FB4" w:rsidRDefault="00A62FB4" w:rsidP="00A62FB4">
            <w:pPr>
              <w:spacing w:line="380" w:lineRule="exact"/>
              <w:ind w:right="-85"/>
              <w:jc w:val="center"/>
              <w:rPr>
                <w:rFonts w:ascii="TH SarabunIT๙" w:eastAsia="Calibri" w:hAnsi="TH SarabunIT๙" w:cs="TH SarabunIT๙"/>
                <w:sz w:val="32"/>
                <w:szCs w:val="32"/>
              </w:rPr>
            </w:pPr>
            <w:r w:rsidRPr="00A62FB4">
              <w:rPr>
                <w:rFonts w:ascii="TH SarabunIT๙" w:eastAsia="Calibri" w:hAnsi="TH SarabunIT๙" w:cs="TH SarabunIT๙"/>
                <w:sz w:val="32"/>
                <w:szCs w:val="32"/>
                <w:cs/>
              </w:rPr>
              <w:t>หัวหน้าโครงการวิจัย</w:t>
            </w:r>
          </w:p>
          <w:p w14:paraId="754DF3C8" w14:textId="77777777" w:rsidR="00A62FB4" w:rsidRPr="00A62FB4" w:rsidRDefault="00A62FB4" w:rsidP="00A62FB4">
            <w:pPr>
              <w:spacing w:line="380" w:lineRule="exact"/>
              <w:ind w:right="95"/>
              <w:jc w:val="center"/>
              <w:rPr>
                <w:rFonts w:ascii="TH SarabunIT๙" w:eastAsia="Calibri" w:hAnsi="TH SarabunIT๙" w:cs="TH SarabunIT๙"/>
                <w:sz w:val="32"/>
                <w:szCs w:val="32"/>
              </w:rPr>
            </w:pPr>
            <w:r w:rsidRPr="00A62FB4">
              <w:rPr>
                <w:rFonts w:ascii="TH SarabunIT๙" w:eastAsia="Calibri" w:hAnsi="TH SarabunIT๙" w:cs="TH SarabunIT๙"/>
                <w:sz w:val="32"/>
                <w:szCs w:val="32"/>
                <w:cs/>
              </w:rPr>
              <w:t>วันที่...................................................</w:t>
            </w:r>
          </w:p>
        </w:tc>
      </w:tr>
      <w:tr w:rsidR="00A62FB4" w:rsidRPr="00A62FB4" w14:paraId="2E6FA9F1" w14:textId="77777777" w:rsidTr="00BB18E8">
        <w:trPr>
          <w:trHeight w:val="3448"/>
        </w:trPr>
        <w:tc>
          <w:tcPr>
            <w:tcW w:w="4253" w:type="dxa"/>
          </w:tcPr>
          <w:p w14:paraId="4BCAA866" w14:textId="664FFBFC" w:rsidR="00A62FB4" w:rsidRPr="00A62FB4" w:rsidRDefault="00A62FB4" w:rsidP="00A62FB4">
            <w:pPr>
              <w:pStyle w:val="NoSpacing"/>
              <w:rPr>
                <w:rFonts w:ascii="TH SarabunIT๙" w:hAnsi="TH SarabunIT๙" w:cs="TH SarabunIT๙"/>
                <w:sz w:val="32"/>
                <w:szCs w:val="32"/>
              </w:rPr>
            </w:pPr>
            <w:r w:rsidRPr="00A62FB4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เรียน  </w:t>
            </w:r>
            <w:r w:rsidR="00E64937" w:rsidRPr="00DC09B6">
              <w:rPr>
                <w:rFonts w:ascii="TH SarabunIT๙" w:hAnsi="TH SarabunIT๙" w:cs="TH SarabunIT๙"/>
                <w:sz w:val="32"/>
                <w:szCs w:val="32"/>
                <w:cs/>
              </w:rPr>
              <w:t>คณบดี</w:t>
            </w:r>
            <w:r w:rsidR="00E64937" w:rsidRPr="00EE04B7">
              <w:rPr>
                <w:rFonts w:ascii="TH SarabunIT๙" w:hAnsi="TH SarabunIT๙" w:cs="TH SarabunIT๙"/>
                <w:spacing w:val="4"/>
                <w:sz w:val="32"/>
                <w:szCs w:val="32"/>
                <w:cs/>
              </w:rPr>
              <w:t>คณะวิทยาศาสตร์และเ</w:t>
            </w:r>
            <w:r w:rsidR="00E64937">
              <w:rPr>
                <w:rFonts w:ascii="TH SarabunIT๙" w:hAnsi="TH SarabunIT๙" w:cs="TH SarabunIT๙"/>
                <w:spacing w:val="4"/>
                <w:sz w:val="32"/>
                <w:szCs w:val="32"/>
                <w:cs/>
              </w:rPr>
              <w:t>ทคโนโลยี</w:t>
            </w:r>
          </w:p>
          <w:p w14:paraId="38AB2E1E" w14:textId="1CF3FC86" w:rsidR="00A62FB4" w:rsidRPr="00A62FB4" w:rsidRDefault="00E64937" w:rsidP="00A62FB4">
            <w:pPr>
              <w:ind w:firstLine="743"/>
              <w:jc w:val="thaiDistribute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ฝ่ายวิชาการและวิจัย </w:t>
            </w:r>
            <w:r w:rsidR="00A62FB4" w:rsidRPr="00A62FB4">
              <w:rPr>
                <w:rFonts w:ascii="TH SarabunIT๙" w:hAnsi="TH SarabunIT๙" w:cs="TH SarabunIT๙"/>
                <w:sz w:val="32"/>
                <w:szCs w:val="32"/>
                <w:cs/>
              </w:rPr>
              <w:t>ได้ดำเนินการพิจารณาแล้วเห็นควรอนุมัติให้ดำเนินการวิจัย</w:t>
            </w:r>
            <w:r w:rsidR="00E32511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  </w:t>
            </w:r>
            <w:r w:rsidR="00A62FB4" w:rsidRPr="00A62FB4">
              <w:rPr>
                <w:rFonts w:ascii="TH SarabunIT๙" w:hAnsi="TH SarabunIT๙" w:cs="TH SarabunIT๙"/>
                <w:sz w:val="32"/>
                <w:szCs w:val="32"/>
                <w:cs/>
              </w:rPr>
              <w:t>ดังเสนอ</w:t>
            </w:r>
          </w:p>
          <w:p w14:paraId="1A14FF4E" w14:textId="77777777" w:rsidR="00A62FB4" w:rsidRDefault="00A62FB4" w:rsidP="00A62FB4">
            <w:pPr>
              <w:ind w:firstLine="743"/>
              <w:jc w:val="thaiDistribute"/>
              <w:rPr>
                <w:rFonts w:ascii="TH SarabunIT๙" w:hAnsi="TH SarabunIT๙" w:cs="TH SarabunIT๙"/>
                <w:sz w:val="32"/>
                <w:szCs w:val="32"/>
              </w:rPr>
            </w:pPr>
          </w:p>
          <w:p w14:paraId="329314F9" w14:textId="77777777" w:rsidR="00BB18E8" w:rsidRPr="00A62FB4" w:rsidRDefault="00BB18E8" w:rsidP="00A62FB4">
            <w:pPr>
              <w:ind w:firstLine="743"/>
              <w:jc w:val="thaiDistribute"/>
              <w:rPr>
                <w:rFonts w:ascii="TH SarabunIT๙" w:hAnsi="TH SarabunIT๙" w:cs="TH SarabunIT๙"/>
                <w:sz w:val="32"/>
                <w:szCs w:val="32"/>
              </w:rPr>
            </w:pPr>
          </w:p>
          <w:p w14:paraId="4F9872CB" w14:textId="77777777" w:rsidR="00BB18E8" w:rsidRDefault="00BB18E8" w:rsidP="00A62FB4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A62FB4">
              <w:rPr>
                <w:rFonts w:ascii="TH SarabunIT๙" w:eastAsia="Calibri" w:hAnsi="TH SarabunIT๙" w:cs="TH SarabunIT๙"/>
                <w:sz w:val="32"/>
                <w:szCs w:val="32"/>
                <w:cs/>
              </w:rPr>
              <w:t>.................................................</w:t>
            </w:r>
          </w:p>
          <w:p w14:paraId="2678A386" w14:textId="4980389A" w:rsidR="00A62FB4" w:rsidRPr="00A62FB4" w:rsidRDefault="00A62FB4" w:rsidP="00A62FB4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A62FB4">
              <w:rPr>
                <w:rFonts w:ascii="TH SarabunIT๙" w:hAnsi="TH SarabunIT๙" w:cs="TH SarabunIT๙"/>
                <w:sz w:val="32"/>
                <w:szCs w:val="32"/>
                <w:cs/>
              </w:rPr>
              <w:t>(</w:t>
            </w:r>
            <w:r w:rsidR="00E64937">
              <w:rPr>
                <w:rFonts w:ascii="TH SarabunIT๙" w:hAnsi="TH SarabunIT๙" w:cs="TH SarabunIT๙" w:hint="cs"/>
                <w:sz w:val="32"/>
                <w:szCs w:val="32"/>
                <w:cs/>
              </w:rPr>
              <w:t>ดร.กิติยา สุเหม</w:t>
            </w:r>
            <w:r w:rsidRPr="00A62FB4">
              <w:rPr>
                <w:rFonts w:ascii="TH SarabunIT๙" w:hAnsi="TH SarabunIT๙" w:cs="TH SarabunIT๙"/>
                <w:sz w:val="32"/>
                <w:szCs w:val="32"/>
                <w:cs/>
              </w:rPr>
              <w:t>)</w:t>
            </w:r>
          </w:p>
          <w:p w14:paraId="7D2613FB" w14:textId="54B87176" w:rsidR="00A62FB4" w:rsidRPr="00A62FB4" w:rsidRDefault="00A62FB4" w:rsidP="00A62FB4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A62FB4">
              <w:rPr>
                <w:rFonts w:ascii="TH SarabunIT๙" w:hAnsi="TH SarabunIT๙" w:cs="TH SarabunIT๙"/>
                <w:sz w:val="32"/>
                <w:szCs w:val="32"/>
                <w:cs/>
              </w:rPr>
              <w:t>รองคณบดีฝ่าย</w:t>
            </w:r>
            <w:r w:rsidR="00E64937">
              <w:rPr>
                <w:rFonts w:ascii="TH SarabunIT๙" w:hAnsi="TH SarabunIT๙" w:cs="TH SarabunIT๙" w:hint="cs"/>
                <w:sz w:val="32"/>
                <w:szCs w:val="32"/>
                <w:cs/>
              </w:rPr>
              <w:t>วิชาการและ</w:t>
            </w:r>
            <w:r w:rsidRPr="00A62FB4">
              <w:rPr>
                <w:rFonts w:ascii="TH SarabunIT๙" w:hAnsi="TH SarabunIT๙" w:cs="TH SarabunIT๙"/>
                <w:sz w:val="32"/>
                <w:szCs w:val="32"/>
                <w:cs/>
              </w:rPr>
              <w:t>วิจัย</w:t>
            </w:r>
          </w:p>
          <w:p w14:paraId="38D98F40" w14:textId="77777777" w:rsidR="00A62FB4" w:rsidRPr="00A62FB4" w:rsidRDefault="00A62FB4" w:rsidP="00A62FB4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A62FB4">
              <w:rPr>
                <w:rFonts w:ascii="TH SarabunIT๙" w:hAnsi="TH SarabunIT๙" w:cs="TH SarabunIT๙"/>
                <w:sz w:val="32"/>
                <w:szCs w:val="32"/>
                <w:cs/>
              </w:rPr>
              <w:t>วันที่.........../............./..............</w:t>
            </w:r>
          </w:p>
          <w:p w14:paraId="0D5968E3" w14:textId="77777777" w:rsidR="00A62FB4" w:rsidRPr="00A62FB4" w:rsidRDefault="00A62FB4" w:rsidP="00A62FB4">
            <w:pPr>
              <w:pStyle w:val="NoSpacing"/>
              <w:ind w:firstLine="743"/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4819" w:type="dxa"/>
          </w:tcPr>
          <w:p w14:paraId="3A198FC0" w14:textId="77777777" w:rsidR="00AC3781" w:rsidRDefault="00AC3781" w:rsidP="00AC378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  <w:p w14:paraId="01AC96F0" w14:textId="77777777" w:rsidR="00A62FB4" w:rsidRPr="00A62FB4" w:rsidRDefault="00A62FB4" w:rsidP="00AC378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A62FB4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อนุมัติ</w:t>
            </w:r>
          </w:p>
          <w:p w14:paraId="55273507" w14:textId="77777777" w:rsidR="00A62FB4" w:rsidRDefault="00A62FB4" w:rsidP="00A62FB4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  <w:p w14:paraId="5C2A1E18" w14:textId="77777777" w:rsidR="00BB18E8" w:rsidRDefault="00BB18E8" w:rsidP="00A62FB4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  <w:p w14:paraId="5A3DEF3E" w14:textId="77777777" w:rsidR="00E64937" w:rsidRDefault="00E64937" w:rsidP="00A62FB4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  <w:p w14:paraId="56D15350" w14:textId="77777777" w:rsidR="00BB18E8" w:rsidRPr="00A62FB4" w:rsidRDefault="00BB18E8" w:rsidP="00AC378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  <w:p w14:paraId="377600AD" w14:textId="77777777" w:rsidR="00A62FB4" w:rsidRPr="00A62FB4" w:rsidRDefault="00A62FB4" w:rsidP="00A62FB4">
            <w:pPr>
              <w:jc w:val="center"/>
              <w:rPr>
                <w:rFonts w:ascii="TH SarabunIT๙" w:eastAsia="Calibri" w:hAnsi="TH SarabunIT๙" w:cs="TH SarabunIT๙"/>
                <w:sz w:val="32"/>
                <w:szCs w:val="32"/>
              </w:rPr>
            </w:pPr>
            <w:r w:rsidRPr="00A62FB4">
              <w:rPr>
                <w:rFonts w:ascii="TH SarabunIT๙" w:eastAsia="Calibri" w:hAnsi="TH SarabunIT๙" w:cs="TH SarabunIT๙"/>
                <w:sz w:val="32"/>
                <w:szCs w:val="32"/>
                <w:cs/>
              </w:rPr>
              <w:t>.................................................</w:t>
            </w:r>
          </w:p>
          <w:p w14:paraId="4504B3CE" w14:textId="284898ED" w:rsidR="00A62FB4" w:rsidRPr="00A62FB4" w:rsidRDefault="00A62FB4" w:rsidP="00A62FB4">
            <w:pPr>
              <w:jc w:val="center"/>
              <w:rPr>
                <w:rFonts w:ascii="TH SarabunIT๙" w:eastAsia="Cordia New" w:hAnsi="TH SarabunIT๙" w:cs="TH SarabunIT๙"/>
                <w:sz w:val="32"/>
                <w:szCs w:val="32"/>
              </w:rPr>
            </w:pPr>
            <w:r w:rsidRPr="00A62FB4">
              <w:rPr>
                <w:rFonts w:ascii="TH SarabunIT๙" w:hAnsi="TH SarabunIT๙" w:cs="TH SarabunIT๙"/>
                <w:sz w:val="32"/>
                <w:szCs w:val="32"/>
                <w:cs/>
              </w:rPr>
              <w:t>(</w:t>
            </w:r>
            <w:r w:rsidR="00E64937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ผู้ช่วยศาสตราจารย์ </w:t>
            </w:r>
            <w:r w:rsidR="00E64937" w:rsidRPr="0052769D">
              <w:rPr>
                <w:rFonts w:ascii="TH SarabunIT๙" w:hAnsi="TH SarabunIT๙" w:cs="TH SarabunIT๙"/>
                <w:sz w:val="32"/>
                <w:szCs w:val="32"/>
                <w:cs/>
              </w:rPr>
              <w:t>ดร.</w:t>
            </w:r>
            <w:r w:rsidR="00E64937">
              <w:rPr>
                <w:rFonts w:ascii="TH SarabunIT๙" w:hAnsi="TH SarabunIT๙" w:cs="TH SarabunIT๙" w:hint="cs"/>
                <w:sz w:val="32"/>
                <w:szCs w:val="32"/>
                <w:cs/>
              </w:rPr>
              <w:t>ชัยชนะ ใจบุญ</w:t>
            </w:r>
            <w:r w:rsidRPr="00A62FB4">
              <w:rPr>
                <w:rFonts w:ascii="TH SarabunIT๙" w:hAnsi="TH SarabunIT๙" w:cs="TH SarabunIT๙"/>
                <w:sz w:val="32"/>
                <w:szCs w:val="32"/>
                <w:cs/>
              </w:rPr>
              <w:t>)</w:t>
            </w:r>
          </w:p>
          <w:p w14:paraId="6072C033" w14:textId="0F59BB12" w:rsidR="00A62FB4" w:rsidRPr="00A62FB4" w:rsidRDefault="00A62FB4" w:rsidP="00A62FB4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A62FB4">
              <w:rPr>
                <w:rFonts w:ascii="TH SarabunIT๙" w:hAnsi="TH SarabunIT๙" w:cs="TH SarabunIT๙"/>
                <w:sz w:val="32"/>
                <w:szCs w:val="32"/>
                <w:cs/>
              </w:rPr>
              <w:t>(</w:t>
            </w:r>
            <w:r w:rsidR="00E64937" w:rsidRPr="00DC09B6">
              <w:rPr>
                <w:rFonts w:ascii="TH SarabunIT๙" w:hAnsi="TH SarabunIT๙" w:cs="TH SarabunIT๙"/>
                <w:sz w:val="32"/>
                <w:szCs w:val="32"/>
                <w:cs/>
              </w:rPr>
              <w:t>คณบดี</w:t>
            </w:r>
            <w:r w:rsidR="00E64937" w:rsidRPr="00EE04B7">
              <w:rPr>
                <w:rFonts w:ascii="TH SarabunIT๙" w:hAnsi="TH SarabunIT๙" w:cs="TH SarabunIT๙"/>
                <w:spacing w:val="4"/>
                <w:sz w:val="32"/>
                <w:szCs w:val="32"/>
                <w:cs/>
              </w:rPr>
              <w:t>คณะวิทยาศาสตร์และเ</w:t>
            </w:r>
            <w:r w:rsidR="00E64937">
              <w:rPr>
                <w:rFonts w:ascii="TH SarabunIT๙" w:hAnsi="TH SarabunIT๙" w:cs="TH SarabunIT๙"/>
                <w:spacing w:val="4"/>
                <w:sz w:val="32"/>
                <w:szCs w:val="32"/>
                <w:cs/>
              </w:rPr>
              <w:t>ทคโนโลยี</w:t>
            </w:r>
            <w:r w:rsidRPr="00A62FB4">
              <w:rPr>
                <w:rFonts w:ascii="TH SarabunIT๙" w:hAnsi="TH SarabunIT๙" w:cs="TH SarabunIT๙"/>
                <w:sz w:val="32"/>
                <w:szCs w:val="32"/>
                <w:cs/>
              </w:rPr>
              <w:t>)</w:t>
            </w:r>
          </w:p>
          <w:p w14:paraId="2D44409E" w14:textId="77777777" w:rsidR="00A62FB4" w:rsidRPr="00A62FB4" w:rsidRDefault="00A62FB4" w:rsidP="00A62FB4">
            <w:pPr>
              <w:jc w:val="center"/>
              <w:rPr>
                <w:rFonts w:ascii="TH SarabunIT๙" w:eastAsia="Calibri" w:hAnsi="TH SarabunIT๙" w:cs="TH SarabunIT๙"/>
                <w:color w:val="808080"/>
                <w:sz w:val="32"/>
                <w:szCs w:val="32"/>
                <w:cs/>
              </w:rPr>
            </w:pPr>
            <w:r w:rsidRPr="00A62FB4">
              <w:rPr>
                <w:rFonts w:ascii="TH SarabunIT๙" w:hAnsi="TH SarabunIT๙" w:cs="TH SarabunIT๙"/>
                <w:sz w:val="32"/>
                <w:szCs w:val="32"/>
                <w:cs/>
              </w:rPr>
              <w:t>วันที่.........../............./..............</w:t>
            </w:r>
          </w:p>
        </w:tc>
      </w:tr>
    </w:tbl>
    <w:p w14:paraId="0CD75367" w14:textId="77777777" w:rsidR="00A62FB4" w:rsidRDefault="00A62FB4" w:rsidP="007C70F4">
      <w:pPr>
        <w:pStyle w:val="NoSpacing"/>
        <w:tabs>
          <w:tab w:val="left" w:pos="720"/>
          <w:tab w:val="left" w:pos="1134"/>
          <w:tab w:val="left" w:pos="1440"/>
          <w:tab w:val="left" w:pos="2160"/>
          <w:tab w:val="left" w:pos="2880"/>
          <w:tab w:val="left" w:pos="3817"/>
        </w:tabs>
        <w:rPr>
          <w:rFonts w:ascii="TH SarabunIT๙" w:hAnsi="TH SarabunIT๙" w:cs="TH SarabunIT๙"/>
          <w:sz w:val="32"/>
          <w:szCs w:val="32"/>
        </w:rPr>
      </w:pPr>
      <w:bookmarkStart w:id="0" w:name="_GoBack"/>
      <w:bookmarkEnd w:id="0"/>
    </w:p>
    <w:sectPr w:rsidR="00A62FB4" w:rsidSect="00A62FB4">
      <w:type w:val="continuous"/>
      <w:pgSz w:w="11906" w:h="16838"/>
      <w:pgMar w:top="1134" w:right="1134" w:bottom="1134" w:left="1701" w:header="709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E7D49C" w14:textId="77777777" w:rsidR="00F955BC" w:rsidRDefault="00F955BC">
      <w:r>
        <w:separator/>
      </w:r>
    </w:p>
  </w:endnote>
  <w:endnote w:type="continuationSeparator" w:id="0">
    <w:p w14:paraId="5830ECAD" w14:textId="77777777" w:rsidR="00F955BC" w:rsidRDefault="00F955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 New">
    <w:altName w:val="TH SarabunIT๙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6C59DC" w14:textId="77777777" w:rsidR="00763CAF" w:rsidRDefault="00763CAF" w:rsidP="00F358A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04089" w14:textId="77777777" w:rsidR="00763CAF" w:rsidRDefault="00763CAF" w:rsidP="00763C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6C3D5D" w14:textId="638C7B2A" w:rsidR="00763CAF" w:rsidRPr="00561866" w:rsidRDefault="00561866" w:rsidP="00AC0AD3">
    <w:pPr>
      <w:pStyle w:val="Footer"/>
      <w:tabs>
        <w:tab w:val="clear" w:pos="4153"/>
        <w:tab w:val="clear" w:pos="8306"/>
      </w:tabs>
      <w:spacing w:after="240"/>
      <w:ind w:right="42"/>
      <w:jc w:val="right"/>
      <w:rPr>
        <w:rFonts w:ascii="TH SarabunIT๙" w:hAnsi="TH SarabunIT๙" w:cs="TH SarabunIT๙"/>
        <w:cs/>
      </w:rPr>
    </w:pPr>
    <w:r w:rsidRPr="00561866">
      <w:rPr>
        <w:rFonts w:ascii="TH SarabunIT๙" w:hAnsi="TH SarabunIT๙" w:cs="TH SarabunIT๙"/>
        <w:cs/>
      </w:rPr>
      <w:t>ป</w:t>
    </w:r>
    <w:r w:rsidR="00573DD4">
      <w:rPr>
        <w:rFonts w:ascii="TH SarabunIT๙" w:hAnsi="TH SarabunIT๙" w:cs="TH SarabunIT๙"/>
        <w:cs/>
      </w:rPr>
      <w:t>รับ</w:t>
    </w:r>
    <w:r w:rsidRPr="00561866">
      <w:rPr>
        <w:rFonts w:ascii="TH SarabunIT๙" w:hAnsi="TH SarabunIT๙" w:cs="TH SarabunIT๙"/>
        <w:cs/>
      </w:rPr>
      <w:t xml:space="preserve">ปรุง </w:t>
    </w:r>
    <w:r w:rsidR="00D95463">
      <w:rPr>
        <w:rFonts w:ascii="TH SarabunIT๙" w:hAnsi="TH SarabunIT๙" w:cs="TH SarabunIT๙" w:hint="cs"/>
        <w:cs/>
      </w:rPr>
      <w:t>พฤศจิกายน</w:t>
    </w:r>
    <w:r w:rsidR="0060531B">
      <w:rPr>
        <w:rFonts w:ascii="TH SarabunIT๙" w:hAnsi="TH SarabunIT๙" w:cs="TH SarabunIT๙" w:hint="cs"/>
        <w:cs/>
      </w:rPr>
      <w:t xml:space="preserve"> 2564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6D5FA6" w14:textId="77777777" w:rsidR="00F955BC" w:rsidRDefault="00F955BC">
      <w:r>
        <w:separator/>
      </w:r>
    </w:p>
  </w:footnote>
  <w:footnote w:type="continuationSeparator" w:id="0">
    <w:p w14:paraId="7EC9738B" w14:textId="77777777" w:rsidR="00F955BC" w:rsidRDefault="00F955B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F9631E" w14:textId="0AC8EE57" w:rsidR="006231E2" w:rsidRPr="00CF43B2" w:rsidRDefault="006231E2" w:rsidP="006231E2">
    <w:pPr>
      <w:pStyle w:val="Header"/>
      <w:jc w:val="right"/>
      <w:rPr>
        <w:rFonts w:ascii="TH Sarabun New" w:hAnsi="TH Sarabun New" w:cs="TH Sarabun New"/>
        <w:sz w:val="28"/>
      </w:rPr>
    </w:pPr>
    <w:r w:rsidRPr="00CF43B2">
      <w:rPr>
        <w:rFonts w:ascii="TH Sarabun New" w:hAnsi="TH Sarabun New" w:cs="TH Sarabun New"/>
        <w:b/>
        <w:bCs/>
        <w:sz w:val="28"/>
        <w:cs/>
      </w:rPr>
      <w:t>แบบ สวพ. ๑</w:t>
    </w:r>
    <w:r w:rsidR="00FA5736">
      <w:rPr>
        <w:rFonts w:ascii="TH Sarabun New" w:hAnsi="TH Sarabun New" w:cs="TH Sarabun New" w:hint="cs"/>
        <w:b/>
        <w:bCs/>
        <w:sz w:val="28"/>
        <w:cs/>
      </w:rPr>
      <w:t>.๑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2pt;height:11.2pt" o:bullet="t">
        <v:imagedata r:id="rId1" o:title="mso61"/>
      </v:shape>
    </w:pict>
  </w:numPicBullet>
  <w:abstractNum w:abstractNumId="0">
    <w:nsid w:val="0F0D1BA6"/>
    <w:multiLevelType w:val="hybridMultilevel"/>
    <w:tmpl w:val="B3A2CC66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zE0NbG0MDMwtjBV0lEKTi0uzszPAykwqgUAkeCwjiwAAAA="/>
  </w:docVars>
  <w:rsids>
    <w:rsidRoot w:val="00944BAF"/>
    <w:rsid w:val="00021EAB"/>
    <w:rsid w:val="00023AA5"/>
    <w:rsid w:val="000315B9"/>
    <w:rsid w:val="00035EC3"/>
    <w:rsid w:val="00047615"/>
    <w:rsid w:val="00055988"/>
    <w:rsid w:val="00056EC0"/>
    <w:rsid w:val="00065967"/>
    <w:rsid w:val="00082259"/>
    <w:rsid w:val="000A3404"/>
    <w:rsid w:val="000A645C"/>
    <w:rsid w:val="000A650E"/>
    <w:rsid w:val="000D0CA8"/>
    <w:rsid w:val="000D3E15"/>
    <w:rsid w:val="000E3628"/>
    <w:rsid w:val="000F60E2"/>
    <w:rsid w:val="00101012"/>
    <w:rsid w:val="00101724"/>
    <w:rsid w:val="0012219B"/>
    <w:rsid w:val="0013699B"/>
    <w:rsid w:val="00152B91"/>
    <w:rsid w:val="00156CC6"/>
    <w:rsid w:val="0016475F"/>
    <w:rsid w:val="00176C23"/>
    <w:rsid w:val="001A1572"/>
    <w:rsid w:val="001B7616"/>
    <w:rsid w:val="001C5149"/>
    <w:rsid w:val="001D1B53"/>
    <w:rsid w:val="001F0787"/>
    <w:rsid w:val="00200B53"/>
    <w:rsid w:val="0020362F"/>
    <w:rsid w:val="00210A6A"/>
    <w:rsid w:val="0021394B"/>
    <w:rsid w:val="002159E8"/>
    <w:rsid w:val="0023159C"/>
    <w:rsid w:val="00234DCE"/>
    <w:rsid w:val="00247FA5"/>
    <w:rsid w:val="002A2B33"/>
    <w:rsid w:val="002A3A49"/>
    <w:rsid w:val="002C1BEC"/>
    <w:rsid w:val="002C6A55"/>
    <w:rsid w:val="002C6BC5"/>
    <w:rsid w:val="002D4DED"/>
    <w:rsid w:val="00303A15"/>
    <w:rsid w:val="0031306E"/>
    <w:rsid w:val="003201D1"/>
    <w:rsid w:val="00320C03"/>
    <w:rsid w:val="00323712"/>
    <w:rsid w:val="00325EAE"/>
    <w:rsid w:val="00331791"/>
    <w:rsid w:val="00365CB2"/>
    <w:rsid w:val="00381BEC"/>
    <w:rsid w:val="003845E2"/>
    <w:rsid w:val="003A556B"/>
    <w:rsid w:val="003A5F07"/>
    <w:rsid w:val="003B7EB5"/>
    <w:rsid w:val="003C4135"/>
    <w:rsid w:val="003D38AC"/>
    <w:rsid w:val="003F36F6"/>
    <w:rsid w:val="003F45EE"/>
    <w:rsid w:val="004075E2"/>
    <w:rsid w:val="004247F5"/>
    <w:rsid w:val="00450497"/>
    <w:rsid w:val="00453CC3"/>
    <w:rsid w:val="00462527"/>
    <w:rsid w:val="004662EC"/>
    <w:rsid w:val="00485251"/>
    <w:rsid w:val="004B0E14"/>
    <w:rsid w:val="004B251C"/>
    <w:rsid w:val="004B2BF5"/>
    <w:rsid w:val="004C4C21"/>
    <w:rsid w:val="004C50C8"/>
    <w:rsid w:val="004D147D"/>
    <w:rsid w:val="004D33D6"/>
    <w:rsid w:val="004E05D5"/>
    <w:rsid w:val="004F1C55"/>
    <w:rsid w:val="004F53D8"/>
    <w:rsid w:val="00500318"/>
    <w:rsid w:val="0050437C"/>
    <w:rsid w:val="005072AE"/>
    <w:rsid w:val="0050744E"/>
    <w:rsid w:val="00541923"/>
    <w:rsid w:val="005436FB"/>
    <w:rsid w:val="00543768"/>
    <w:rsid w:val="00553A28"/>
    <w:rsid w:val="00556613"/>
    <w:rsid w:val="00561866"/>
    <w:rsid w:val="00573DD4"/>
    <w:rsid w:val="00582692"/>
    <w:rsid w:val="0059453F"/>
    <w:rsid w:val="005A5286"/>
    <w:rsid w:val="005B2A8C"/>
    <w:rsid w:val="005F05F1"/>
    <w:rsid w:val="005F0DBC"/>
    <w:rsid w:val="00602FCF"/>
    <w:rsid w:val="0060531B"/>
    <w:rsid w:val="00610DD4"/>
    <w:rsid w:val="00621372"/>
    <w:rsid w:val="00621531"/>
    <w:rsid w:val="006231E2"/>
    <w:rsid w:val="006370E2"/>
    <w:rsid w:val="0063795E"/>
    <w:rsid w:val="00640C4A"/>
    <w:rsid w:val="006448DD"/>
    <w:rsid w:val="006470D4"/>
    <w:rsid w:val="00655F97"/>
    <w:rsid w:val="00665AF2"/>
    <w:rsid w:val="006714DF"/>
    <w:rsid w:val="0067750B"/>
    <w:rsid w:val="0067770F"/>
    <w:rsid w:val="00697D24"/>
    <w:rsid w:val="006D6059"/>
    <w:rsid w:val="006E69BC"/>
    <w:rsid w:val="006E6D28"/>
    <w:rsid w:val="006F61A2"/>
    <w:rsid w:val="00705F86"/>
    <w:rsid w:val="00706965"/>
    <w:rsid w:val="00713DC5"/>
    <w:rsid w:val="00763CAF"/>
    <w:rsid w:val="0077325D"/>
    <w:rsid w:val="00774C7E"/>
    <w:rsid w:val="00785F4D"/>
    <w:rsid w:val="007974E9"/>
    <w:rsid w:val="007A0B50"/>
    <w:rsid w:val="007A30BA"/>
    <w:rsid w:val="007C70F4"/>
    <w:rsid w:val="007D2864"/>
    <w:rsid w:val="00802884"/>
    <w:rsid w:val="00803AC3"/>
    <w:rsid w:val="00811B30"/>
    <w:rsid w:val="00826A1E"/>
    <w:rsid w:val="00831F31"/>
    <w:rsid w:val="008372B0"/>
    <w:rsid w:val="00854C2C"/>
    <w:rsid w:val="00864045"/>
    <w:rsid w:val="00865708"/>
    <w:rsid w:val="008718E1"/>
    <w:rsid w:val="00872BE1"/>
    <w:rsid w:val="00874989"/>
    <w:rsid w:val="00874D08"/>
    <w:rsid w:val="00887A8F"/>
    <w:rsid w:val="00893283"/>
    <w:rsid w:val="00894DB3"/>
    <w:rsid w:val="008A1E28"/>
    <w:rsid w:val="008A76B4"/>
    <w:rsid w:val="008B1410"/>
    <w:rsid w:val="008C4532"/>
    <w:rsid w:val="008D582E"/>
    <w:rsid w:val="008F384D"/>
    <w:rsid w:val="008F486E"/>
    <w:rsid w:val="00917CBA"/>
    <w:rsid w:val="009208A1"/>
    <w:rsid w:val="00921359"/>
    <w:rsid w:val="00925003"/>
    <w:rsid w:val="00933588"/>
    <w:rsid w:val="00934D21"/>
    <w:rsid w:val="00944BAF"/>
    <w:rsid w:val="009548E4"/>
    <w:rsid w:val="00957C6D"/>
    <w:rsid w:val="0096410A"/>
    <w:rsid w:val="0097687C"/>
    <w:rsid w:val="00976D00"/>
    <w:rsid w:val="00982795"/>
    <w:rsid w:val="00985195"/>
    <w:rsid w:val="00991DA7"/>
    <w:rsid w:val="009A3422"/>
    <w:rsid w:val="009B7392"/>
    <w:rsid w:val="009C2586"/>
    <w:rsid w:val="009D5D15"/>
    <w:rsid w:val="009F26D0"/>
    <w:rsid w:val="009F2E21"/>
    <w:rsid w:val="00A07D18"/>
    <w:rsid w:val="00A20879"/>
    <w:rsid w:val="00A25D08"/>
    <w:rsid w:val="00A62FB4"/>
    <w:rsid w:val="00A63988"/>
    <w:rsid w:val="00A707FE"/>
    <w:rsid w:val="00A72023"/>
    <w:rsid w:val="00A86946"/>
    <w:rsid w:val="00AA56BC"/>
    <w:rsid w:val="00AA76CA"/>
    <w:rsid w:val="00AB396D"/>
    <w:rsid w:val="00AB3D21"/>
    <w:rsid w:val="00AB3E6F"/>
    <w:rsid w:val="00AC0AD3"/>
    <w:rsid w:val="00AC0E26"/>
    <w:rsid w:val="00AC3781"/>
    <w:rsid w:val="00AC54F5"/>
    <w:rsid w:val="00B07859"/>
    <w:rsid w:val="00B11D3D"/>
    <w:rsid w:val="00B162FD"/>
    <w:rsid w:val="00B25EBC"/>
    <w:rsid w:val="00B554B2"/>
    <w:rsid w:val="00B574F1"/>
    <w:rsid w:val="00B61958"/>
    <w:rsid w:val="00B647B6"/>
    <w:rsid w:val="00B67646"/>
    <w:rsid w:val="00B67CCA"/>
    <w:rsid w:val="00B816D1"/>
    <w:rsid w:val="00B84C92"/>
    <w:rsid w:val="00B84F46"/>
    <w:rsid w:val="00B94A15"/>
    <w:rsid w:val="00BA1DC0"/>
    <w:rsid w:val="00BA20B4"/>
    <w:rsid w:val="00BB18E8"/>
    <w:rsid w:val="00BB3DAA"/>
    <w:rsid w:val="00BD0002"/>
    <w:rsid w:val="00BD6053"/>
    <w:rsid w:val="00BF39BB"/>
    <w:rsid w:val="00C03C13"/>
    <w:rsid w:val="00C04C42"/>
    <w:rsid w:val="00C12772"/>
    <w:rsid w:val="00C52829"/>
    <w:rsid w:val="00C57E82"/>
    <w:rsid w:val="00C818D6"/>
    <w:rsid w:val="00C9365F"/>
    <w:rsid w:val="00C96841"/>
    <w:rsid w:val="00C9703E"/>
    <w:rsid w:val="00CA2407"/>
    <w:rsid w:val="00CA4CC1"/>
    <w:rsid w:val="00CB14B8"/>
    <w:rsid w:val="00CE58F2"/>
    <w:rsid w:val="00CE7E35"/>
    <w:rsid w:val="00CF43B2"/>
    <w:rsid w:val="00D02464"/>
    <w:rsid w:val="00D07813"/>
    <w:rsid w:val="00D07F1D"/>
    <w:rsid w:val="00D40424"/>
    <w:rsid w:val="00D413FC"/>
    <w:rsid w:val="00D41F5D"/>
    <w:rsid w:val="00D46DC2"/>
    <w:rsid w:val="00D51C23"/>
    <w:rsid w:val="00D524EB"/>
    <w:rsid w:val="00D55C49"/>
    <w:rsid w:val="00D630D7"/>
    <w:rsid w:val="00D751EE"/>
    <w:rsid w:val="00D90383"/>
    <w:rsid w:val="00D95463"/>
    <w:rsid w:val="00DA7800"/>
    <w:rsid w:val="00E006D9"/>
    <w:rsid w:val="00E02956"/>
    <w:rsid w:val="00E04EBC"/>
    <w:rsid w:val="00E10DC5"/>
    <w:rsid w:val="00E136FD"/>
    <w:rsid w:val="00E17877"/>
    <w:rsid w:val="00E25A1D"/>
    <w:rsid w:val="00E32511"/>
    <w:rsid w:val="00E55D0C"/>
    <w:rsid w:val="00E6273C"/>
    <w:rsid w:val="00E64937"/>
    <w:rsid w:val="00E67CDD"/>
    <w:rsid w:val="00E75392"/>
    <w:rsid w:val="00E90B2B"/>
    <w:rsid w:val="00E95567"/>
    <w:rsid w:val="00E97F8C"/>
    <w:rsid w:val="00EB75FA"/>
    <w:rsid w:val="00EC39F6"/>
    <w:rsid w:val="00ED2F68"/>
    <w:rsid w:val="00ED5011"/>
    <w:rsid w:val="00ED51B1"/>
    <w:rsid w:val="00ED7B94"/>
    <w:rsid w:val="00EF63DC"/>
    <w:rsid w:val="00F358A3"/>
    <w:rsid w:val="00F4373B"/>
    <w:rsid w:val="00F649CD"/>
    <w:rsid w:val="00F80122"/>
    <w:rsid w:val="00F80A78"/>
    <w:rsid w:val="00F9374B"/>
    <w:rsid w:val="00F955BC"/>
    <w:rsid w:val="00F9581B"/>
    <w:rsid w:val="00F97816"/>
    <w:rsid w:val="00FA5736"/>
    <w:rsid w:val="00FB11ED"/>
    <w:rsid w:val="00FB5E25"/>
    <w:rsid w:val="00FC2D3F"/>
    <w:rsid w:val="00FD4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53"/>
    <o:shapelayout v:ext="edit">
      <o:idmap v:ext="edit" data="1"/>
    </o:shapelayout>
  </w:shapeDefaults>
  <w:decimalSymbol w:val="."/>
  <w:listSeparator w:val=","/>
  <w14:docId w14:val="6746766B"/>
  <w15:chartTrackingRefBased/>
  <w15:docId w15:val="{E1F7FC3E-1CBF-4D61-97E6-15FD065927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4BAF"/>
    <w:rPr>
      <w:rFonts w:eastAsia="Times New Roman"/>
      <w:sz w:val="24"/>
      <w:szCs w:val="28"/>
    </w:rPr>
  </w:style>
  <w:style w:type="paragraph" w:styleId="Heading1">
    <w:name w:val="heading 1"/>
    <w:basedOn w:val="Normal"/>
    <w:next w:val="Normal"/>
    <w:qFormat/>
    <w:rsid w:val="00CE7E35"/>
    <w:pPr>
      <w:keepNext/>
      <w:ind w:firstLine="4678"/>
      <w:outlineLvl w:val="0"/>
    </w:pPr>
    <w:rPr>
      <w:rFonts w:ascii="Angsana New" w:eastAsia="Cordia New" w:hAnsi="Angsana New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osition">
    <w:name w:val="Position"/>
    <w:basedOn w:val="Signature"/>
    <w:next w:val="Normal"/>
    <w:rsid w:val="00944BAF"/>
    <w:pPr>
      <w:spacing w:before="60"/>
    </w:pPr>
  </w:style>
  <w:style w:type="paragraph" w:styleId="Signature">
    <w:name w:val="Signature"/>
    <w:basedOn w:val="Normal"/>
    <w:next w:val="Position"/>
    <w:link w:val="SignatureChar"/>
    <w:rsid w:val="00944BAF"/>
    <w:pPr>
      <w:spacing w:before="1200"/>
      <w:ind w:left="1701"/>
      <w:jc w:val="center"/>
    </w:pPr>
    <w:rPr>
      <w:rFonts w:ascii="Angsana New" w:eastAsia="Cordia New" w:hAnsi="Angsana New"/>
      <w:sz w:val="32"/>
      <w:szCs w:val="32"/>
      <w:lang w:val="x-none" w:eastAsia="x-none"/>
    </w:rPr>
  </w:style>
  <w:style w:type="paragraph" w:styleId="BodyText">
    <w:name w:val="Body Text"/>
    <w:basedOn w:val="Normal"/>
    <w:rsid w:val="00944BAF"/>
    <w:pPr>
      <w:spacing w:after="120"/>
    </w:pPr>
    <w:rPr>
      <w:rFonts w:ascii="Angsana New" w:eastAsia="Cordia New" w:hAnsi="Angsana New"/>
      <w:sz w:val="28"/>
    </w:rPr>
  </w:style>
  <w:style w:type="character" w:styleId="Hyperlink">
    <w:name w:val="Hyperlink"/>
    <w:rsid w:val="001C5149"/>
    <w:rPr>
      <w:color w:val="0000FF"/>
      <w:u w:val="single"/>
    </w:rPr>
  </w:style>
  <w:style w:type="paragraph" w:customStyle="1" w:styleId="Default">
    <w:name w:val="Default"/>
    <w:rsid w:val="005A5286"/>
    <w:pPr>
      <w:autoSpaceDE w:val="0"/>
      <w:autoSpaceDN w:val="0"/>
      <w:adjustRightInd w:val="0"/>
    </w:pPr>
    <w:rPr>
      <w:rFonts w:ascii="Browallia New" w:eastAsia="Times New Roman" w:hAnsi="Browallia New" w:cs="Browallia New"/>
      <w:color w:val="000000"/>
      <w:sz w:val="24"/>
      <w:szCs w:val="24"/>
    </w:rPr>
  </w:style>
  <w:style w:type="table" w:styleId="TableGrid">
    <w:name w:val="Table Grid"/>
    <w:basedOn w:val="TableNormal"/>
    <w:rsid w:val="006370E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rsid w:val="00763CAF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763CAF"/>
  </w:style>
  <w:style w:type="paragraph" w:styleId="Header">
    <w:name w:val="header"/>
    <w:basedOn w:val="Normal"/>
    <w:rsid w:val="00763CAF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link w:val="BalloonTextChar"/>
    <w:rsid w:val="00AC54F5"/>
    <w:rPr>
      <w:rFonts w:ascii="Tahoma" w:hAnsi="Tahoma"/>
      <w:sz w:val="16"/>
      <w:szCs w:val="20"/>
      <w:lang w:val="x-none" w:eastAsia="x-none"/>
    </w:rPr>
  </w:style>
  <w:style w:type="character" w:customStyle="1" w:styleId="BalloonTextChar">
    <w:name w:val="Balloon Text Char"/>
    <w:link w:val="BalloonText"/>
    <w:rsid w:val="00AC54F5"/>
    <w:rPr>
      <w:rFonts w:ascii="Tahoma" w:eastAsia="Times New Roman" w:hAnsi="Tahoma"/>
      <w:sz w:val="16"/>
    </w:rPr>
  </w:style>
  <w:style w:type="character" w:customStyle="1" w:styleId="SignatureChar">
    <w:name w:val="Signature Char"/>
    <w:link w:val="Signature"/>
    <w:rsid w:val="00C12772"/>
    <w:rPr>
      <w:rFonts w:ascii="Angsana New" w:eastAsia="Cordia New" w:hAnsi="Angsana New"/>
      <w:sz w:val="32"/>
      <w:szCs w:val="32"/>
    </w:rPr>
  </w:style>
  <w:style w:type="paragraph" w:styleId="NoSpacing">
    <w:name w:val="No Spacing"/>
    <w:uiPriority w:val="1"/>
    <w:qFormat/>
    <w:rsid w:val="00E02956"/>
    <w:rPr>
      <w:rFonts w:eastAsia="Times New Roman"/>
      <w:sz w:val="2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6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5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01</Words>
  <Characters>1716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บันทึกข้อความ</vt:lpstr>
      <vt:lpstr>บันทึกข้อความ</vt:lpstr>
    </vt:vector>
  </TitlesOfParts>
  <Company>Microsoft Corporation</Company>
  <LinksUpToDate>false</LinksUpToDate>
  <CharactersWithSpaces>20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บันทึกข้อความ</dc:title>
  <dc:subject/>
  <dc:creator>iLLuSioN</dc:creator>
  <cp:keywords/>
  <cp:lastModifiedBy>Windows User</cp:lastModifiedBy>
  <cp:revision>7</cp:revision>
  <cp:lastPrinted>2013-10-08T03:13:00Z</cp:lastPrinted>
  <dcterms:created xsi:type="dcterms:W3CDTF">2022-09-19T03:41:00Z</dcterms:created>
  <dcterms:modified xsi:type="dcterms:W3CDTF">2022-11-01T06:53:00Z</dcterms:modified>
</cp:coreProperties>
</file>